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Abstract</w:t>
      </w:r>
    </w:p>
    <w:p>
      <w:pPr>
        <w:pStyle w:val="FirstParagraph"/>
      </w:pPr>
      <w:r>
        <w:t xml:space="preserve">Single-Cell RNA sequencing data represents a revolutionary shift to approaches being 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w:t>
      </w:r>
    </w:p>
    <w:p>
      <w:pPr>
        <w:pStyle w:val="BodyText"/>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only or both random intercepts and random slopes, and generalized estimating equations. I first present each method. I then compare the regression estimates and standard errors for each method using real single-cell data from a Lupus Nephritis study of 27 subjects. I hope that this paper presents insights into methods to analyze subject level associations from single-cell expression data.</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
  <cp:keywords/>
  <dcterms:created xsi:type="dcterms:W3CDTF">2020-04-03T00:39:02Z</dcterms:created>
  <dcterms:modified xsi:type="dcterms:W3CDTF">2020-04-03T00:39:02Z</dcterms:modified>
</cp:coreProperties>
</file>